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новогодняя-ёлка-управления-мчс-ювао"/>
    <w:p>
      <w:pPr>
        <w:pStyle w:val="Heading3"/>
      </w:pPr>
      <w:r>
        <w:t xml:space="preserve">Новогодняя ёлка Управления МЧС ЮВАО</w:t>
      </w:r>
    </w:p>
    <w:p>
      <w:pPr>
        <w:pStyle w:val="FirstParagraph"/>
      </w:pPr>
      <w:r>
        <w:t xml:space="preserve">27.12.2019</w:t>
      </w:r>
    </w:p>
    <w:p>
      <w:pPr>
        <w:pStyle w:val="BodyText"/>
      </w:pPr>
      <w:r>
        <w:t xml:space="preserve">Новый год - это самый любимый праздник большинства взрослых и детей.</w:t>
      </w:r>
    </w:p>
    <w:p>
      <w:pPr>
        <w:pStyle w:val="BodyText"/>
      </w:pPr>
      <w:r>
        <w:t xml:space="preserve">Вчера в культурном центре имени Астахова прошла ёлка, организованная для сотрудников и их семей.</w:t>
      </w:r>
    </w:p>
    <w:p>
      <w:pPr>
        <w:pStyle w:val="BodyText"/>
      </w:pPr>
      <w:r>
        <w:t xml:space="preserve">Дедушка Мороз со Снегурочкой и символ этого года Мышка развлекали детей различными конкурсами и загадками! Малыши танцевали, пели песни и радостно водили хоровод со сказочными персонажами.</w:t>
      </w:r>
    </w:p>
    <w:p>
      <w:pPr>
        <w:pStyle w:val="BodyText"/>
      </w:pPr>
      <w:r>
        <w:t xml:space="preserve">Затем гости праздника могли насладиться музыкальным, увлекательным и завораживающим спектаклем по мотивам всемирно известной сказки Льюиса Кэролла «Новогодние приключения Алисы в Стране Чудес!».</w:t>
      </w:r>
    </w:p>
    <w:p>
      <w:pPr>
        <w:pStyle w:val="BodyText"/>
      </w:pPr>
      <w:r>
        <w:t xml:space="preserve">Зрители узнали, почему Дедушка Мороз потерял память, за что Красная Королева хотела отомстить жителям Страны Чудес. А еще у Алисы и зрителей получилось вернуть Новый Год в Страну Чудес!</w:t>
      </w:r>
    </w:p>
    <w:p>
      <w:pPr>
        <w:pStyle w:val="BodyText"/>
      </w:pPr>
      <w:r>
        <w:t xml:space="preserve">После спектакля всех детей ждал еще один сюрприз – все они получили сладкие подар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zhnoport.mos.ru/presscenter/true/detail/85975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Южнопортов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zhnoport.mos.ru" TargetMode="External" /><Relationship Type="http://schemas.openxmlformats.org/officeDocument/2006/relationships/hyperlink" Id="rId20" Target="http://uzhnoport.mos.ru/presscenter/true/detail/85975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zhnoport.mos.ru" TargetMode="External" /><Relationship Type="http://schemas.openxmlformats.org/officeDocument/2006/relationships/hyperlink" Id="rId20" Target="http://uzhnoport.mos.ru/presscenter/true/detail/85975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02:33:24Z</dcterms:created>
  <dcterms:modified xsi:type="dcterms:W3CDTF">2025-04-04T02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